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66CC" w:rsidRDefault="00606E60" w:rsidP="00606E60">
      <w:pPr>
        <w:pStyle w:val="Title"/>
        <w:jc w:val="center"/>
      </w:pPr>
      <w:r>
        <w:t>Sound Design</w:t>
      </w:r>
    </w:p>
    <w:p w:rsidR="00774F9A" w:rsidRPr="00774F9A" w:rsidRDefault="00774F9A" w:rsidP="00774F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06E60" w:rsidTr="00606E60">
        <w:tc>
          <w:tcPr>
            <w:tcW w:w="4508" w:type="dxa"/>
          </w:tcPr>
          <w:p w:rsidR="00606E60" w:rsidRPr="00606E60" w:rsidRDefault="00606E60">
            <w:pPr>
              <w:rPr>
                <w:b/>
              </w:rPr>
            </w:pPr>
            <w:r w:rsidRPr="00606E60">
              <w:rPr>
                <w:b/>
              </w:rPr>
              <w:t>Screen</w:t>
            </w:r>
          </w:p>
        </w:tc>
        <w:tc>
          <w:tcPr>
            <w:tcW w:w="4508" w:type="dxa"/>
          </w:tcPr>
          <w:p w:rsidR="00606E60" w:rsidRPr="00606E60" w:rsidRDefault="00606E60">
            <w:pPr>
              <w:rPr>
                <w:b/>
              </w:rPr>
            </w:pPr>
            <w:r w:rsidRPr="00606E60">
              <w:rPr>
                <w:b/>
              </w:rPr>
              <w:t>Sound File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>
            <w:r>
              <w:t>Start screen</w:t>
            </w:r>
          </w:p>
        </w:tc>
        <w:tc>
          <w:tcPr>
            <w:tcW w:w="4508" w:type="dxa"/>
          </w:tcPr>
          <w:p w:rsidR="00606E60" w:rsidRDefault="00606E60">
            <w:r>
              <w:t>start_screen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 w:rsidP="00606E60">
            <w:r>
              <w:t xml:space="preserve">Skip </w:t>
            </w:r>
            <w:r w:rsidRPr="00A71244">
              <w:t>Tutorial screen</w:t>
            </w:r>
          </w:p>
        </w:tc>
        <w:tc>
          <w:tcPr>
            <w:tcW w:w="4508" w:type="dxa"/>
          </w:tcPr>
          <w:p w:rsidR="00606E60" w:rsidRDefault="00606E60" w:rsidP="00606E60">
            <w:r>
              <w:t>tutorial_background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 w:rsidP="00606E60">
            <w:r w:rsidRPr="00A71244">
              <w:t>Tutorial screen</w:t>
            </w:r>
          </w:p>
        </w:tc>
        <w:tc>
          <w:tcPr>
            <w:tcW w:w="4508" w:type="dxa"/>
          </w:tcPr>
          <w:p w:rsidR="00606E60" w:rsidRDefault="00606E60" w:rsidP="00606E60">
            <w:r>
              <w:t>tutorial_background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>
            <w:r>
              <w:t>Question screen (easy mode)</w:t>
            </w:r>
          </w:p>
        </w:tc>
        <w:tc>
          <w:tcPr>
            <w:tcW w:w="4508" w:type="dxa"/>
          </w:tcPr>
          <w:p w:rsidR="00606E60" w:rsidRDefault="00606E60">
            <w:r>
              <w:t>easy_questions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 w:rsidP="00606E60">
            <w:r w:rsidRPr="00302455">
              <w:t>Question screen (</w:t>
            </w:r>
            <w:r>
              <w:t>medium</w:t>
            </w:r>
            <w:r w:rsidRPr="00302455">
              <w:t xml:space="preserve"> mode)</w:t>
            </w:r>
          </w:p>
        </w:tc>
        <w:tc>
          <w:tcPr>
            <w:tcW w:w="4508" w:type="dxa"/>
          </w:tcPr>
          <w:p w:rsidR="00606E60" w:rsidRDefault="00606E60" w:rsidP="00606E60">
            <w:r>
              <w:t>medium</w:t>
            </w:r>
            <w:r w:rsidRPr="00FC15A4">
              <w:t>_questions_</w:t>
            </w:r>
            <w:r>
              <w:t>background_</w:t>
            </w:r>
            <w:r w:rsidRPr="00FC15A4">
              <w:t>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 w:rsidP="00606E60">
            <w:r w:rsidRPr="00302455">
              <w:t>Question screen (</w:t>
            </w:r>
            <w:r>
              <w:t>hard</w:t>
            </w:r>
            <w:r w:rsidRPr="00302455">
              <w:t xml:space="preserve"> mode)</w:t>
            </w:r>
          </w:p>
        </w:tc>
        <w:tc>
          <w:tcPr>
            <w:tcW w:w="4508" w:type="dxa"/>
          </w:tcPr>
          <w:p w:rsidR="00606E60" w:rsidRDefault="00606E60" w:rsidP="00606E60">
            <w:r>
              <w:t>hard</w:t>
            </w:r>
            <w:r w:rsidRPr="00FC15A4">
              <w:t>_questions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>
            <w:r>
              <w:t>Tutorial screen</w:t>
            </w:r>
          </w:p>
        </w:tc>
        <w:tc>
          <w:tcPr>
            <w:tcW w:w="4508" w:type="dxa"/>
          </w:tcPr>
          <w:p w:rsidR="00606E60" w:rsidRDefault="00606E60">
            <w:r>
              <w:t>tutorial_background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 w:rsidP="00606E60">
            <w:r>
              <w:t>Leaderboard screen</w:t>
            </w:r>
          </w:p>
        </w:tc>
        <w:tc>
          <w:tcPr>
            <w:tcW w:w="4508" w:type="dxa"/>
          </w:tcPr>
          <w:p w:rsidR="00606E60" w:rsidRDefault="00606E60" w:rsidP="00606E60">
            <w:r>
              <w:t>leaderboard</w:t>
            </w:r>
            <w:r>
              <w:t>_background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 w:rsidP="00606E60">
            <w:r>
              <w:t>Upload score screen</w:t>
            </w:r>
          </w:p>
        </w:tc>
        <w:tc>
          <w:tcPr>
            <w:tcW w:w="4508" w:type="dxa"/>
          </w:tcPr>
          <w:p w:rsidR="00606E60" w:rsidRDefault="00672B5D" w:rsidP="00606E60">
            <w:r>
              <w:t>upload</w:t>
            </w:r>
            <w:r w:rsidR="00606E60">
              <w:t>_music.mp3</w:t>
            </w:r>
          </w:p>
        </w:tc>
      </w:tr>
      <w:tr w:rsidR="00606E60" w:rsidTr="00606E60">
        <w:tc>
          <w:tcPr>
            <w:tcW w:w="4508" w:type="dxa"/>
          </w:tcPr>
          <w:p w:rsidR="00606E60" w:rsidRDefault="00606E60" w:rsidP="00606E60">
            <w:r>
              <w:t>Difficulty screen</w:t>
            </w:r>
          </w:p>
        </w:tc>
        <w:tc>
          <w:tcPr>
            <w:tcW w:w="4508" w:type="dxa"/>
          </w:tcPr>
          <w:p w:rsidR="00606E60" w:rsidRDefault="00606E60" w:rsidP="00606E60">
            <w:r>
              <w:t>difficulty_music.mp3</w:t>
            </w:r>
          </w:p>
        </w:tc>
      </w:tr>
      <w:tr w:rsidR="004F2737" w:rsidTr="00606E60">
        <w:tc>
          <w:tcPr>
            <w:tcW w:w="4508" w:type="dxa"/>
          </w:tcPr>
          <w:p w:rsidR="004F2737" w:rsidRDefault="004F2737" w:rsidP="00606E60">
            <w:r>
              <w:t>Continue screen</w:t>
            </w:r>
          </w:p>
        </w:tc>
        <w:tc>
          <w:tcPr>
            <w:tcW w:w="4508" w:type="dxa"/>
          </w:tcPr>
          <w:p w:rsidR="004F2737" w:rsidRDefault="00E662BE" w:rsidP="00606E60">
            <w:r>
              <w:t>continue_music.mp3</w:t>
            </w:r>
          </w:p>
        </w:tc>
      </w:tr>
      <w:tr w:rsidR="00134C26" w:rsidTr="00606E60">
        <w:tc>
          <w:tcPr>
            <w:tcW w:w="4508" w:type="dxa"/>
          </w:tcPr>
          <w:p w:rsidR="00134C26" w:rsidRDefault="00134C26" w:rsidP="00606E60">
            <w:r>
              <w:t>Game over</w:t>
            </w:r>
          </w:p>
        </w:tc>
        <w:tc>
          <w:tcPr>
            <w:tcW w:w="4508" w:type="dxa"/>
          </w:tcPr>
          <w:p w:rsidR="00134C26" w:rsidRDefault="00134C26" w:rsidP="00606E60">
            <w:r>
              <w:t>g</w:t>
            </w:r>
            <w:bookmarkStart w:id="0" w:name="_GoBack"/>
            <w:bookmarkEnd w:id="0"/>
            <w:r>
              <w:t>ame_over.mp3</w:t>
            </w:r>
          </w:p>
        </w:tc>
      </w:tr>
    </w:tbl>
    <w:p w:rsidR="00606E60" w:rsidRDefault="00606E60"/>
    <w:p w:rsidR="002330B2" w:rsidRDefault="002330B2" w:rsidP="002330B2">
      <w:pPr>
        <w:pStyle w:val="NoSpacing"/>
      </w:pPr>
      <w:r>
        <w:t>All music sourced from:</w:t>
      </w:r>
    </w:p>
    <w:p w:rsidR="002330B2" w:rsidRDefault="002330B2">
      <w:hyperlink r:id="rId4" w:history="1">
        <w:r w:rsidRPr="00D1447E">
          <w:rPr>
            <w:rStyle w:val="Hyperlink"/>
          </w:rPr>
          <w:t>http://freemusicarchive.org/genre/Chiptune/?sort=track_date_published&amp;d=1&amp;page=2&amp;per_page=200</w:t>
        </w:r>
      </w:hyperlink>
    </w:p>
    <w:p w:rsidR="002330B2" w:rsidRDefault="002330B2"/>
    <w:sectPr w:rsidR="002330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wMDQyNrMwNTQwtLRQ0lEKTi0uzszPAykwrAUAnKy4siwAAAA="/>
  </w:docVars>
  <w:rsids>
    <w:rsidRoot w:val="00606E60"/>
    <w:rsid w:val="00134C26"/>
    <w:rsid w:val="001466CC"/>
    <w:rsid w:val="002330B2"/>
    <w:rsid w:val="004F2737"/>
    <w:rsid w:val="00606E60"/>
    <w:rsid w:val="00672B5D"/>
    <w:rsid w:val="00774F9A"/>
    <w:rsid w:val="00B430CC"/>
    <w:rsid w:val="00E66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43B89"/>
  <w15:chartTrackingRefBased/>
  <w15:docId w15:val="{8AAE6C67-6E7A-4293-9E9B-619EFF490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6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606E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6E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30B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30B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330B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freemusicarchive.org/genre/Chiptune/?sort=track_date_published&amp;d=1&amp;page=2&amp;per_page=2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 Joseph</dc:creator>
  <cp:keywords/>
  <dc:description/>
  <cp:lastModifiedBy>Brown, Joseph</cp:lastModifiedBy>
  <cp:revision>6</cp:revision>
  <dcterms:created xsi:type="dcterms:W3CDTF">2019-03-12T16:20:00Z</dcterms:created>
  <dcterms:modified xsi:type="dcterms:W3CDTF">2019-03-12T16:51:00Z</dcterms:modified>
</cp:coreProperties>
</file>